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7E5D1" w14:textId="751E2015" w:rsidR="00D91107" w:rsidRPr="00DB1ADD" w:rsidRDefault="00D93ED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1ADD">
        <w:rPr>
          <w:rFonts w:ascii="Times New Roman" w:hAnsi="Times New Roman" w:cs="Times New Roman"/>
          <w:b/>
          <w:bCs/>
          <w:sz w:val="24"/>
          <w:szCs w:val="24"/>
        </w:rPr>
        <w:t xml:space="preserve">LOD with </w:t>
      </w:r>
      <w:r w:rsidR="008F0C38" w:rsidRPr="00DB1ADD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DB1ADD">
        <w:rPr>
          <w:rFonts w:ascii="Times New Roman" w:hAnsi="Times New Roman" w:cs="Times New Roman"/>
          <w:b/>
          <w:bCs/>
          <w:sz w:val="24"/>
          <w:szCs w:val="24"/>
        </w:rPr>
        <w:t>digital signature.</w:t>
      </w:r>
    </w:p>
    <w:tbl>
      <w:tblPr>
        <w:tblpPr w:leftFromText="180" w:rightFromText="180" w:horzAnchor="margin" w:tblpY="540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D93EDD" w:rsidRPr="00DB1ADD" w14:paraId="0C8EBA7D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1DB8568B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43DCE6CA" w14:textId="3C366E0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 17</w:t>
            </w:r>
            <w:r w:rsidR="00872E70"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</w:tr>
      <w:tr w:rsidR="00D93EDD" w:rsidRPr="00DB1ADD" w14:paraId="4609999A" w14:textId="77777777" w:rsidTr="00C24B20">
        <w:trPr>
          <w:trHeight w:val="330"/>
        </w:trPr>
        <w:tc>
          <w:tcPr>
            <w:tcW w:w="2889" w:type="dxa"/>
          </w:tcPr>
          <w:p w14:paraId="5A94FE7D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20F3DA47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D (With Digital Signature)</w:t>
            </w:r>
          </w:p>
        </w:tc>
      </w:tr>
      <w:tr w:rsidR="00D93EDD" w:rsidRPr="00DB1ADD" w14:paraId="56761E3A" w14:textId="77777777" w:rsidTr="00C24B20">
        <w:trPr>
          <w:trHeight w:val="316"/>
        </w:trPr>
        <w:tc>
          <w:tcPr>
            <w:tcW w:w="2889" w:type="dxa"/>
          </w:tcPr>
          <w:p w14:paraId="7956918B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6019" w:type="dxa"/>
            <w:gridSpan w:val="2"/>
          </w:tcPr>
          <w:p w14:paraId="091A7138" w14:textId="1C215F1C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S</w:t>
            </w:r>
            <w:r w:rsidR="002C7269"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SLT Staff</w:t>
            </w:r>
          </w:p>
        </w:tc>
      </w:tr>
      <w:tr w:rsidR="00D93EDD" w:rsidRPr="00DB1ADD" w14:paraId="621A71DB" w14:textId="77777777" w:rsidTr="00C24B20">
        <w:trPr>
          <w:trHeight w:val="642"/>
        </w:trPr>
        <w:tc>
          <w:tcPr>
            <w:tcW w:w="2889" w:type="dxa"/>
          </w:tcPr>
          <w:p w14:paraId="0C726958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019" w:type="dxa"/>
            <w:gridSpan w:val="2"/>
          </w:tcPr>
          <w:p w14:paraId="1C401961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 case describes the process of sending LOD (with digital signature) and notification.</w:t>
            </w:r>
          </w:p>
        </w:tc>
      </w:tr>
      <w:tr w:rsidR="00D93EDD" w:rsidRPr="00DB1ADD" w14:paraId="587C1E49" w14:textId="77777777" w:rsidTr="00C24B20">
        <w:trPr>
          <w:trHeight w:val="679"/>
        </w:trPr>
        <w:tc>
          <w:tcPr>
            <w:tcW w:w="2889" w:type="dxa"/>
          </w:tcPr>
          <w:p w14:paraId="2B8ED3AC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215B43A7" w14:textId="77777777" w:rsidR="00D93EDD" w:rsidRPr="00DB1ADD" w:rsidRDefault="00D93EDD" w:rsidP="00C24B20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40"/>
              <w:rPr>
                <w:iCs/>
                <w:color w:val="000000"/>
                <w:sz w:val="24"/>
                <w:szCs w:val="24"/>
              </w:rPr>
            </w:pPr>
            <w:r w:rsidRPr="00DB1ADD">
              <w:rPr>
                <w:iCs/>
                <w:color w:val="000000"/>
                <w:sz w:val="24"/>
                <w:szCs w:val="24"/>
              </w:rPr>
              <w:t xml:space="preserve">Condition 2: – </w:t>
            </w:r>
          </w:p>
          <w:p w14:paraId="453F3329" w14:textId="77777777" w:rsidR="00D93EDD" w:rsidRPr="00DB1ADD" w:rsidRDefault="00D93EDD" w:rsidP="00D93EDD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Cs/>
                <w:color w:val="000000"/>
                <w:sz w:val="24"/>
                <w:szCs w:val="24"/>
              </w:rPr>
            </w:pPr>
            <w:r w:rsidRPr="00DB1ADD">
              <w:rPr>
                <w:iCs/>
                <w:color w:val="000000"/>
                <w:sz w:val="24"/>
                <w:szCs w:val="24"/>
              </w:rPr>
              <w:t>Cases should not be neither Government nor Cooperate</w:t>
            </w:r>
          </w:p>
          <w:p w14:paraId="249A8F67" w14:textId="53F5B9EB" w:rsidR="00D93EDD" w:rsidRPr="00DB1ADD" w:rsidRDefault="001F46ED" w:rsidP="00D93EDD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4"/>
                <w:szCs w:val="24"/>
              </w:rPr>
            </w:pPr>
            <w:r w:rsidRPr="00DB1ADD">
              <w:rPr>
                <w:iCs/>
                <w:color w:val="000000"/>
                <w:sz w:val="24"/>
                <w:szCs w:val="24"/>
              </w:rPr>
              <w:t xml:space="preserve">Arrears </w:t>
            </w:r>
            <w:r w:rsidR="00D93EDD" w:rsidRPr="00DB1ADD">
              <w:rPr>
                <w:iCs/>
                <w:color w:val="000000"/>
                <w:sz w:val="24"/>
                <w:szCs w:val="24"/>
              </w:rPr>
              <w:t>Value &gt;= 3000 cases</w:t>
            </w:r>
          </w:p>
        </w:tc>
      </w:tr>
      <w:tr w:rsidR="00D93EDD" w:rsidRPr="00DB1ADD" w14:paraId="57EF8AFB" w14:textId="77777777" w:rsidTr="00C24B20">
        <w:trPr>
          <w:trHeight w:val="297"/>
        </w:trPr>
        <w:tc>
          <w:tcPr>
            <w:tcW w:w="2889" w:type="dxa"/>
          </w:tcPr>
          <w:p w14:paraId="2CA2B561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7915226D" w14:textId="77777777" w:rsidR="00D93EDD" w:rsidRPr="00DB1ADD" w:rsidRDefault="00D93EDD" w:rsidP="00D93ED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24"/>
                <w:szCs w:val="24"/>
              </w:rPr>
            </w:pPr>
            <w:r w:rsidRPr="00DB1ADD">
              <w:rPr>
                <w:sz w:val="24"/>
                <w:szCs w:val="24"/>
              </w:rPr>
              <w:t>Created LOD.</w:t>
            </w:r>
          </w:p>
          <w:p w14:paraId="3AD6A7C9" w14:textId="77777777" w:rsidR="00D93EDD" w:rsidRPr="00DB1ADD" w:rsidRDefault="00D93EDD" w:rsidP="00D93ED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24"/>
                <w:szCs w:val="24"/>
              </w:rPr>
            </w:pPr>
            <w:r w:rsidRPr="00DB1ADD">
              <w:rPr>
                <w:sz w:val="24"/>
                <w:szCs w:val="24"/>
              </w:rPr>
              <w:t>Hold LOD (Due to lack of information)</w:t>
            </w:r>
          </w:p>
        </w:tc>
      </w:tr>
      <w:tr w:rsidR="00D93EDD" w:rsidRPr="00DB1ADD" w14:paraId="5D3B4B94" w14:textId="77777777" w:rsidTr="00C24B20">
        <w:trPr>
          <w:trHeight w:val="297"/>
        </w:trPr>
        <w:tc>
          <w:tcPr>
            <w:tcW w:w="2889" w:type="dxa"/>
          </w:tcPr>
          <w:p w14:paraId="1BB3AB88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56C84CE8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ont end</w:t>
            </w:r>
          </w:p>
        </w:tc>
      </w:tr>
      <w:tr w:rsidR="00D93EDD" w:rsidRPr="00DB1ADD" w14:paraId="71046CE7" w14:textId="77777777" w:rsidTr="00C24B20">
        <w:trPr>
          <w:trHeight w:val="297"/>
        </w:trPr>
        <w:tc>
          <w:tcPr>
            <w:tcW w:w="2889" w:type="dxa"/>
          </w:tcPr>
          <w:p w14:paraId="46CF4ACD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6019" w:type="dxa"/>
            <w:gridSpan w:val="2"/>
          </w:tcPr>
          <w:p w14:paraId="197572BE" w14:textId="15F22422" w:rsidR="00D93EDD" w:rsidRPr="00DB1ADD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sz w:val="24"/>
                <w:szCs w:val="24"/>
              </w:rPr>
            </w:pPr>
            <w:r w:rsidRPr="00DB1ADD">
              <w:rPr>
                <w:b/>
                <w:bCs/>
                <w:i/>
                <w:iCs/>
                <w:sz w:val="24"/>
                <w:szCs w:val="24"/>
              </w:rPr>
              <w:t xml:space="preserve">LIT Prescribed - </w:t>
            </w:r>
            <w:r w:rsidRPr="00DB1ADD">
              <w:rPr>
                <w:sz w:val="24"/>
                <w:szCs w:val="24"/>
              </w:rPr>
              <w:t>D</w:t>
            </w:r>
            <w:r w:rsidR="005A66E4" w:rsidRPr="00DB1ADD">
              <w:rPr>
                <w:sz w:val="24"/>
                <w:szCs w:val="24"/>
              </w:rPr>
              <w:t>uration</w:t>
            </w:r>
            <w:r w:rsidRPr="00DB1ADD">
              <w:rPr>
                <w:sz w:val="24"/>
                <w:szCs w:val="24"/>
              </w:rPr>
              <w:t xml:space="preserve"> &gt; 6 years</w:t>
            </w:r>
          </w:p>
          <w:p w14:paraId="49BF9573" w14:textId="77777777" w:rsidR="00D93EDD" w:rsidRPr="00DB1ADD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sz w:val="24"/>
                <w:szCs w:val="24"/>
              </w:rPr>
            </w:pPr>
            <w:r w:rsidRPr="00DB1ADD">
              <w:rPr>
                <w:b/>
                <w:bCs/>
                <w:i/>
                <w:iCs/>
                <w:sz w:val="24"/>
                <w:szCs w:val="24"/>
              </w:rPr>
              <w:t xml:space="preserve">Case Fail – </w:t>
            </w:r>
            <w:r w:rsidRPr="00DB1ADD">
              <w:rPr>
                <w:sz w:val="24"/>
                <w:szCs w:val="24"/>
              </w:rPr>
              <w:t>Fail Mediation Board Selection</w:t>
            </w:r>
            <w:r w:rsidRPr="00DB1ADD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14:paraId="55D53FFB" w14:textId="77777777" w:rsidR="00D93EDD" w:rsidRPr="00DB1ADD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sz w:val="24"/>
                <w:szCs w:val="24"/>
              </w:rPr>
            </w:pPr>
            <w:r w:rsidRPr="00DB1ADD">
              <w:rPr>
                <w:b/>
                <w:bCs/>
                <w:i/>
                <w:iCs/>
                <w:sz w:val="24"/>
                <w:szCs w:val="24"/>
              </w:rPr>
              <w:t xml:space="preserve">Direct LD – </w:t>
            </w:r>
            <w:r w:rsidRPr="00DB1ADD">
              <w:rPr>
                <w:sz w:val="24"/>
                <w:szCs w:val="24"/>
              </w:rPr>
              <w:t>Arrears between 1000 &amp; 5000</w:t>
            </w:r>
          </w:p>
        </w:tc>
      </w:tr>
      <w:tr w:rsidR="00D93EDD" w:rsidRPr="00DB1ADD" w14:paraId="2BAE608F" w14:textId="77777777" w:rsidTr="00C24B20">
        <w:trPr>
          <w:trHeight w:val="297"/>
        </w:trPr>
        <w:tc>
          <w:tcPr>
            <w:tcW w:w="2889" w:type="dxa"/>
          </w:tcPr>
          <w:p w14:paraId="51D2C943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6019" w:type="dxa"/>
            <w:gridSpan w:val="2"/>
          </w:tcPr>
          <w:p w14:paraId="1E7FE62F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Initial LOD</w:t>
            </w:r>
          </w:p>
        </w:tc>
      </w:tr>
      <w:tr w:rsidR="00D93EDD" w:rsidRPr="00DB1ADD" w14:paraId="644E2855" w14:textId="77777777" w:rsidTr="00C24B20">
        <w:trPr>
          <w:trHeight w:val="297"/>
        </w:trPr>
        <w:tc>
          <w:tcPr>
            <w:tcW w:w="2889" w:type="dxa"/>
          </w:tcPr>
          <w:p w14:paraId="5BBB0C5D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31D63164" w14:textId="77777777" w:rsidR="00D93EDD" w:rsidRPr="00DB1ADD" w:rsidRDefault="00D93EDD" w:rsidP="00D93EDD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  <w:sz w:val="24"/>
                <w:szCs w:val="24"/>
              </w:rPr>
            </w:pPr>
            <w:r w:rsidRPr="00DB1ADD">
              <w:rPr>
                <w:b/>
                <w:i/>
                <w:color w:val="000000"/>
                <w:sz w:val="24"/>
                <w:szCs w:val="24"/>
              </w:rPr>
              <w:t xml:space="preserve">LOD is created – </w:t>
            </w:r>
            <w:r w:rsidRPr="00DB1ADD">
              <w:rPr>
                <w:bCs/>
                <w:iCs/>
                <w:color w:val="000000"/>
                <w:sz w:val="24"/>
                <w:szCs w:val="24"/>
              </w:rPr>
              <w:t>LOD successfully created</w:t>
            </w:r>
          </w:p>
          <w:p w14:paraId="0131887F" w14:textId="7B53D51C" w:rsidR="00D93EDD" w:rsidRPr="00DB1ADD" w:rsidRDefault="00D93EDD" w:rsidP="00D93EDD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  <w:sz w:val="24"/>
                <w:szCs w:val="24"/>
              </w:rPr>
            </w:pPr>
            <w:r w:rsidRPr="00DB1ADD">
              <w:rPr>
                <w:b/>
                <w:i/>
                <w:color w:val="000000"/>
                <w:sz w:val="24"/>
                <w:szCs w:val="24"/>
              </w:rPr>
              <w:t xml:space="preserve">LOD hold - </w:t>
            </w:r>
            <w:r w:rsidR="00A97683" w:rsidRPr="00DB1ADD">
              <w:rPr>
                <w:bCs/>
                <w:iCs/>
                <w:color w:val="000000"/>
                <w:sz w:val="24"/>
                <w:szCs w:val="24"/>
              </w:rPr>
              <w:t>D</w:t>
            </w:r>
            <w:r w:rsidRPr="00DB1ADD">
              <w:rPr>
                <w:bCs/>
                <w:iCs/>
                <w:color w:val="000000"/>
                <w:sz w:val="24"/>
                <w:szCs w:val="24"/>
              </w:rPr>
              <w:t>ue to lack of information LOD will be held</w:t>
            </w:r>
          </w:p>
        </w:tc>
      </w:tr>
      <w:tr w:rsidR="00D93EDD" w:rsidRPr="00DB1ADD" w14:paraId="5F6D1EA7" w14:textId="77777777" w:rsidTr="00C24B20">
        <w:trPr>
          <w:trHeight w:val="297"/>
        </w:trPr>
        <w:tc>
          <w:tcPr>
            <w:tcW w:w="2889" w:type="dxa"/>
          </w:tcPr>
          <w:p w14:paraId="256E2790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6019" w:type="dxa"/>
            <w:gridSpan w:val="2"/>
          </w:tcPr>
          <w:p w14:paraId="68BC8DA2" w14:textId="6D741337" w:rsidR="00861E6C" w:rsidRPr="00DB1ADD" w:rsidRDefault="00D76E30" w:rsidP="00861E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ify</w:t>
            </w:r>
            <w:r w:rsidR="00861E6C" w:rsidRPr="00DB1AD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the </w:t>
            </w:r>
            <w:r w:rsidR="00DB1ADD" w:rsidRPr="00DB1AD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 w:rsidRPr="00DB1AD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to create</w:t>
            </w:r>
          </w:p>
          <w:p w14:paraId="0DF086B9" w14:textId="0720A7D6" w:rsidR="00D93EDD" w:rsidRPr="00DB1ADD" w:rsidRDefault="00D93EDD" w:rsidP="00861E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Notify the </w:t>
            </w:r>
            <w:r w:rsidR="00DB1ADD" w:rsidRPr="00DB1AD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 w:rsidRPr="00DB1AD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f hold</w:t>
            </w:r>
          </w:p>
        </w:tc>
      </w:tr>
      <w:tr w:rsidR="00D93EDD" w:rsidRPr="00DB1ADD" w14:paraId="62D5D6F1" w14:textId="77777777" w:rsidTr="00C24B20">
        <w:trPr>
          <w:trHeight w:val="264"/>
        </w:trPr>
        <w:tc>
          <w:tcPr>
            <w:tcW w:w="2889" w:type="dxa"/>
          </w:tcPr>
          <w:p w14:paraId="783DD664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51" w:type="dxa"/>
            <w:shd w:val="clear" w:color="auto" w:fill="C4BA94"/>
          </w:tcPr>
          <w:p w14:paraId="77569F7A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513113EA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D93EDD" w:rsidRPr="00DB1ADD" w14:paraId="309453BA" w14:textId="77777777" w:rsidTr="00D93EDD">
        <w:trPr>
          <w:trHeight w:val="260"/>
        </w:trPr>
        <w:tc>
          <w:tcPr>
            <w:tcW w:w="2889" w:type="dxa"/>
          </w:tcPr>
          <w:p w14:paraId="40A3BAB6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643EA5D1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3051" w:type="dxa"/>
          </w:tcPr>
          <w:p w14:paraId="526C2AA0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AAC24F4" w14:textId="58E856BE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f Case not in (Government, Cooperate) and </w:t>
            </w:r>
            <w:r w:rsidR="001F46ED"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rears </w:t>
            </w: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ue &gt; 3000</w:t>
            </w:r>
          </w:p>
          <w:p w14:paraId="59125C89" w14:textId="78C5B089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n</w:t>
            </w:r>
            <w:r w:rsidR="008F0C38"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  <w:p w14:paraId="3074E0F1" w14:textId="42ADFB2A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lect </w:t>
            </w:r>
            <w:r w:rsidR="00F45D1F"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 appropriate</w:t>
            </w:r>
            <w:r w:rsidRPr="00DB1AD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emplate</w:t>
            </w:r>
          </w:p>
          <w:p w14:paraId="0EE649FB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33B0E026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2393F3F6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  <w:t xml:space="preserve">           </w:t>
            </w:r>
            <w:r w:rsidRPr="00DB1AD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</w:p>
          <w:p w14:paraId="7E02FC41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53944C4A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7B3F8454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4EC4755D" w14:textId="67B5864A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f LOD require</w:t>
            </w:r>
            <w:r w:rsidR="008F0C38"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s</w:t>
            </w: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information sufficient then</w:t>
            </w:r>
          </w:p>
          <w:p w14:paraId="61D74B86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Create LOD </w:t>
            </w:r>
          </w:p>
          <w:p w14:paraId="1B792C3F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</w:p>
          <w:p w14:paraId="12A33B31" w14:textId="5312701B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lastRenderedPageBreak/>
              <w:t>Else</w:t>
            </w:r>
            <w:r w:rsidR="008F0C38"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:</w:t>
            </w: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4A04AE02" w14:textId="5BC6E306" w:rsidR="00D93EDD" w:rsidRPr="00DB1ADD" w:rsidRDefault="00D93EDD" w:rsidP="00F44E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Hold </w:t>
            </w:r>
          </w:p>
        </w:tc>
      </w:tr>
      <w:tr w:rsidR="00D93EDD" w:rsidRPr="00DB1ADD" w14:paraId="43BA5A81" w14:textId="77777777" w:rsidTr="00C24B20">
        <w:trPr>
          <w:trHeight w:val="656"/>
        </w:trPr>
        <w:tc>
          <w:tcPr>
            <w:tcW w:w="2889" w:type="dxa"/>
          </w:tcPr>
          <w:p w14:paraId="455CC79C" w14:textId="77777777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6019" w:type="dxa"/>
            <w:gridSpan w:val="2"/>
          </w:tcPr>
          <w:p w14:paraId="136278A0" w14:textId="02EDBAA6" w:rsidR="00D93EDD" w:rsidRPr="00DB1A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  <w:r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If the case is held until </w:t>
            </w:r>
            <w:r w:rsidR="008F0C38"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the </w:t>
            </w:r>
            <w:r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relevant information </w:t>
            </w:r>
            <w:r w:rsidR="008F0C38"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is </w:t>
            </w:r>
            <w:r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ulfill</w:t>
            </w:r>
            <w:r w:rsidR="008F0C38"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d</w:t>
            </w:r>
            <w:r w:rsidRPr="00DB1AD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</w:tbl>
    <w:p w14:paraId="17F654A1" w14:textId="77777777" w:rsidR="00D93EDD" w:rsidRPr="00DB1ADD" w:rsidRDefault="00D93EDD">
      <w:pPr>
        <w:rPr>
          <w:rFonts w:ascii="Times New Roman" w:hAnsi="Times New Roman" w:cs="Times New Roman"/>
          <w:sz w:val="24"/>
          <w:szCs w:val="24"/>
        </w:rPr>
      </w:pPr>
    </w:p>
    <w:sectPr w:rsidR="00D93EDD" w:rsidRPr="00DB1ADD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77FF8"/>
    <w:multiLevelType w:val="hybridMultilevel"/>
    <w:tmpl w:val="C3A0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F69C6"/>
    <w:multiLevelType w:val="hybridMultilevel"/>
    <w:tmpl w:val="668C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61120"/>
    <w:multiLevelType w:val="hybridMultilevel"/>
    <w:tmpl w:val="642EB0D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F080774"/>
    <w:multiLevelType w:val="hybridMultilevel"/>
    <w:tmpl w:val="331AD046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0NLW0MDC1NDRW0lEKTi0uzszPAykwrwUAjFFoNCwAAAA="/>
  </w:docVars>
  <w:rsids>
    <w:rsidRoot w:val="00D93EDD"/>
    <w:rsid w:val="000416C4"/>
    <w:rsid w:val="001370D8"/>
    <w:rsid w:val="001E18EA"/>
    <w:rsid w:val="001F46ED"/>
    <w:rsid w:val="00224D67"/>
    <w:rsid w:val="002C7269"/>
    <w:rsid w:val="00337CEC"/>
    <w:rsid w:val="003F038B"/>
    <w:rsid w:val="003F31BB"/>
    <w:rsid w:val="005910EA"/>
    <w:rsid w:val="005A66E4"/>
    <w:rsid w:val="007449F3"/>
    <w:rsid w:val="00747070"/>
    <w:rsid w:val="00861E6C"/>
    <w:rsid w:val="00872E70"/>
    <w:rsid w:val="008F0C38"/>
    <w:rsid w:val="009230FD"/>
    <w:rsid w:val="00950838"/>
    <w:rsid w:val="0097374C"/>
    <w:rsid w:val="009C155A"/>
    <w:rsid w:val="00A97683"/>
    <w:rsid w:val="00C52D51"/>
    <w:rsid w:val="00CB6390"/>
    <w:rsid w:val="00D23E32"/>
    <w:rsid w:val="00D76E30"/>
    <w:rsid w:val="00D91107"/>
    <w:rsid w:val="00D93EDD"/>
    <w:rsid w:val="00DB1ADD"/>
    <w:rsid w:val="00F44EBD"/>
    <w:rsid w:val="00F45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D4C531"/>
  <w15:chartTrackingRefBased/>
  <w15:docId w15:val="{BF483613-622C-494D-9F27-7A17FD1DE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EDD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4</Words>
  <Characters>917</Characters>
  <Application>Microsoft Office Word</Application>
  <DocSecurity>0</DocSecurity>
  <Lines>6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Ishara Wijesundara</cp:lastModifiedBy>
  <cp:revision>12</cp:revision>
  <dcterms:created xsi:type="dcterms:W3CDTF">2024-10-21T17:05:00Z</dcterms:created>
  <dcterms:modified xsi:type="dcterms:W3CDTF">2024-10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6c75e4c902d82440ab4deec2c2a1dcf742027863d051775d926762a616cab9</vt:lpwstr>
  </property>
</Properties>
</file>